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Application</w:t>
      </w:r>
    </w:p>
    <w:bookmarkStart w:id="26" w:name="X0b8afbb69bd183c8cac5e1cc29e2b1382ed64cc"/>
    <w:p>
      <w:pPr>
        <w:pStyle w:val="Heading1"/>
      </w:pPr>
      <w:r>
        <w:t xml:space="preserve">Cover Letter for Police Officer Position in Argentina Córdoba</w:t>
      </w:r>
    </w:p>
    <w:p>
      <w:pPr>
        <w:pStyle w:val="FirstParagraph"/>
      </w:pPr>
      <w:r>
        <w:t xml:space="preserve">Dear Hiring Committee,</w:t>
      </w:r>
    </w:p>
    <w:p>
      <w:pPr>
        <w:pStyle w:val="BodyText"/>
      </w:pPr>
      <w:r>
        <w:t xml:space="preserve">I am writing to express my strong interest in the Police Officer position within the city of Córdoba, Argentina. With a steadfast commitment to public service, a deep understanding of law enforcement principles, and a genuine passion for contributing to the safety and well-being of communities in Argentina Córdoba, I am eager to bring my skills and dedication to this critical role. This opportunity aligns perfectly with my professional aspirations and personal values, as I have always believed that police officers are not only guardians of order but also pillars of trust and justice in society.</w:t>
      </w:r>
    </w:p>
    <w:bookmarkStart w:id="20" w:name="a-commitment-to-public-service"/>
    <w:p>
      <w:pPr>
        <w:pStyle w:val="Heading2"/>
      </w:pPr>
      <w:r>
        <w:t xml:space="preserve">A Commitment to Public Service</w:t>
      </w:r>
    </w:p>
    <w:p>
      <w:pPr>
        <w:pStyle w:val="FirstParagraph"/>
      </w:pPr>
      <w:r>
        <w:t xml:space="preserve">As a Police Officer, my primary goal has always been to serve the public with integrity, compassion, and unwavering professionalism. I understand that the role of a police officer in Argentina Córdoba is multifaceted, requiring not only physical and mental resilience but also a profound respect for the cultural and social fabric of the region. Córdoba, known for its vibrant communities, historical significance, and growing urban centers, presents unique challenges that demand officers who are both adaptable and deeply committed to their responsibilities.</w:t>
      </w:r>
    </w:p>
    <w:p>
      <w:pPr>
        <w:pStyle w:val="BodyText"/>
      </w:pPr>
      <w:r>
        <w:t xml:space="preserve">Having studied the specific requirements of law enforcement in Argentina, I have developed a comprehensive understanding of the legal framework governing police conduct. This includes adherence to national laws such as the National Police Organization Act (Ley 23.560) and provincial regulations that emphasize community policing, transparency, and accountability. My training and experience have equipped me with the tools to navigate these standards while fostering positive relationships with residents of Argentina Córdoba.</w:t>
      </w:r>
    </w:p>
    <w:bookmarkEnd w:id="20"/>
    <w:bookmarkStart w:id="21" w:name="experience-and-qualifications"/>
    <w:p>
      <w:pPr>
        <w:pStyle w:val="Heading2"/>
      </w:pPr>
      <w:r>
        <w:t xml:space="preserve">Experience and Qualifications</w:t>
      </w:r>
    </w:p>
    <w:p>
      <w:pPr>
        <w:pStyle w:val="FirstParagraph"/>
      </w:pPr>
      <w:r>
        <w:t xml:space="preserve">Throughout my career, I have consistently demonstrated the qualities essential for success as a Police Officer. My background in [insert relevant experience, e.g., "community outreach programs," "criminal investigation," or "emergency response"] has honed my ability to act decisively in high-pressure situations while maintaining a focus on fairness and empathy. For instance, during my time with [previous organization or role], I was responsible for [specific duties, e.g., "collaborating with local authorities to reduce crime rates in urban neighborhoods," "conducting public safety workshops," or "supporting victims of domestic violence"]. These experiences have reinforced my belief that effective policing is rooted in education, prevention, and collaboration.</w:t>
      </w:r>
    </w:p>
    <w:p>
      <w:pPr>
        <w:pStyle w:val="BodyText"/>
      </w:pPr>
      <w:r>
        <w:t xml:space="preserve">Additionally, I hold [insert certifications or training, e.g., "a certification in crisis intervention," "a degree in Criminal Justice," or "proficiency in first aid and emergency medical procedures"]. These qualifications enable me to address a wide range of community needs while upholding the highest standards of professionalism. I am also fluent in [languages, if applicable], which would allow me to communicate effectively with the diverse population of Argentina Córdoba.</w:t>
      </w:r>
    </w:p>
    <w:bookmarkEnd w:id="21"/>
    <w:bookmarkStart w:id="22" w:name="Xaaa3153d81840be90613c518a868552d95edc4e"/>
    <w:p>
      <w:pPr>
        <w:pStyle w:val="Heading2"/>
      </w:pPr>
      <w:r>
        <w:t xml:space="preserve">Understanding the Needs of Argentina Córdoba</w:t>
      </w:r>
    </w:p>
    <w:p>
      <w:pPr>
        <w:pStyle w:val="FirstParagraph"/>
      </w:pPr>
      <w:r>
        <w:t xml:space="preserve">The city of Córdoba is a dynamic hub that combines historical landmarks, academic institutions, and thriving neighborhoods. However, like many urban centers, it faces challenges such as traffic congestion, public safety concerns in certain areas, and the need for stronger community engagement. As a Police Officer in this region, I am prepared to contribute to initiatives that address these issues while fostering trust between law enforcement and residents.</w:t>
      </w:r>
    </w:p>
    <w:p>
      <w:pPr>
        <w:pStyle w:val="BodyText"/>
      </w:pPr>
      <w:r>
        <w:t xml:space="preserve">I have studied the specific strategies employed by the Córdoba Provincial Police (Policía de la Provincia de Córdoba) and appreciate their focus on community-oriented policing. For example, their efforts to involve citizens in crime prevention programs and their emphasis on cultural sensitivity resonate with my own approach to public service. I am particularly inspired by the department's commitment to modernizing law enforcement through technology and data-driven decision-making, which aligns with my belief that innovation is key to effective policing.</w:t>
      </w:r>
    </w:p>
    <w:bookmarkEnd w:id="22"/>
    <w:bookmarkStart w:id="23" w:name="a-passion-for-protecting-communities"/>
    <w:p>
      <w:pPr>
        <w:pStyle w:val="Heading2"/>
      </w:pPr>
      <w:r>
        <w:t xml:space="preserve">A Passion for Protecting Communities</w:t>
      </w:r>
    </w:p>
    <w:p>
      <w:pPr>
        <w:pStyle w:val="FirstParagraph"/>
      </w:pPr>
      <w:r>
        <w:t xml:space="preserve">What drives me most as a Police Officer is the opportunity to make a tangible difference in people's lives. In Argentina Córdoba, where families and businesses rely on the safety of their neighborhoods, I aim to be a reliable presence that instills confidence and security. My ability to listen actively, remain calm under pressure, and act with integrity will ensure that I can respond effectively to emergencies while maintaining a respectful relationship with the public.</w:t>
      </w:r>
    </w:p>
    <w:p>
      <w:pPr>
        <w:pStyle w:val="BodyText"/>
      </w:pPr>
      <w:r>
        <w:t xml:space="preserve">Furthermore, I am deeply aware of the importance of cultural awareness in law enforcement. Córdoba's rich heritage and diverse population require officers who are open-minded, patient, and committed to treating every individual with dignity. I have experience working in multicultural environments and understand that empathy is as crucial as technical skill in building trust within communities.</w:t>
      </w:r>
    </w:p>
    <w:bookmarkEnd w:id="23"/>
    <w:bookmarkStart w:id="24" w:name="why-argentina-córdoba"/>
    <w:p>
      <w:pPr>
        <w:pStyle w:val="Heading2"/>
      </w:pPr>
      <w:r>
        <w:t xml:space="preserve">Why Argentina Córdoba?</w:t>
      </w:r>
    </w:p>
    <w:p>
      <w:pPr>
        <w:pStyle w:val="FirstParagraph"/>
      </w:pPr>
      <w:r>
        <w:t xml:space="preserve">Choosing to serve as a Police Officer in Argentina Córdoba is not merely a career decision but a personal commitment to contributing to the growth and stability of this remarkable city. I am drawn to Córdoba's blend of tradition and modernity, its thriving academic institutions, and its vibrant cultural scene. By joining the police force here, I hope to play a role in ensuring that these qualities continue to flourish safely and responsibly.</w:t>
      </w:r>
    </w:p>
    <w:p>
      <w:pPr>
        <w:pStyle w:val="BodyText"/>
      </w:pPr>
      <w:r>
        <w:t xml:space="preserve">I also admire the dedication of Argentina's law enforcement professionals who work tirelessly to maintain order in a country with unique challenges. As a Police Officer in Córdoba, I am prepared to uphold this legacy by combining my skills with the values of service, honor, and community that define this profession.</w:t>
      </w:r>
    </w:p>
    <w:bookmarkEnd w:id="24"/>
    <w:bookmarkStart w:id="25" w:name="conclusion"/>
    <w:p>
      <w:pPr>
        <w:pStyle w:val="Heading2"/>
      </w:pPr>
      <w:r>
        <w:t xml:space="preserve">Conclusion</w:t>
      </w:r>
    </w:p>
    <w:p>
      <w:pPr>
        <w:pStyle w:val="FirstParagraph"/>
      </w:pPr>
      <w:r>
        <w:t xml:space="preserve">In conclusion, I am confident that my background, qualifications, and passion for public service make me an ideal candidate for the Police Officer position in Argentina Córdoba. I am eager to bring my experience and enthusiasm to a department that values professionalism, innovation, and community engagement. Thank you for considering my application. I would welcome the opportunity to discuss how I can contribute to the safety and prosperity of Córdoba's residents.</w:t>
      </w:r>
    </w:p>
    <w:p>
      <w:pPr>
        <w:pStyle w:val="BodyText"/>
      </w:pPr>
      <w:r>
        <w:t xml:space="preserve">Sincerely,</w:t>
      </w:r>
      <w:r>
        <w:br/>
      </w:r>
      <w:r>
        <w:t xml:space="preserve">[Your Full Name]</w:t>
      </w:r>
      <w:r>
        <w:br/>
      </w:r>
      <w:r>
        <w:t xml:space="preserve">[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ce Officer Application</dc:title>
  <dc:creator/>
  <cp:keywords/>
  <dcterms:created xsi:type="dcterms:W3CDTF">2026-07-25T03:29:23Z</dcterms:created>
  <dcterms:modified xsi:type="dcterms:W3CDTF">2026-07-25T03:29:23Z</dcterms:modified>
</cp:coreProperties>
</file>

<file path=docProps/custom.xml><?xml version="1.0" encoding="utf-8"?>
<Properties xmlns="http://schemas.openxmlformats.org/officeDocument/2006/custom-properties" xmlns:vt="http://schemas.openxmlformats.org/officeDocument/2006/docPropsVTypes"/>
</file>